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san Ligg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gg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5 W Palatine Rd Palatine I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ggettsj@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0967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bb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